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6846" w14:textId="77777777" w:rsidR="006C5D2D" w:rsidRDefault="00210359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284430E1" wp14:editId="5B13E315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2B8123C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BB0F41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5FBF45DF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BB0F41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8068F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2656C6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3AF935C3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0" w:name="_Hlk484595953"/>
      <w:r w:rsidRPr="007C5517">
        <w:rPr>
          <w:rFonts w:cs="Franklin Gothic Book"/>
          <w:color w:val="C00000"/>
        </w:rPr>
        <w:t>*</w:t>
      </w:r>
      <w:r w:rsidR="007C5517" w:rsidRPr="007C5517">
        <w:rPr>
          <w:rFonts w:cs="Franklin Gothic Book"/>
          <w:color w:val="C00000"/>
        </w:rPr>
        <w:t>Additional fee: $75</w:t>
      </w:r>
      <w:r w:rsidRPr="007C5517">
        <w:rPr>
          <w:rFonts w:cs="Franklin Gothic Book"/>
          <w:color w:val="C00000"/>
        </w:rPr>
        <w:t xml:space="preserve"> for Registered Professional Network (RPN) credentials and wallet card.   </w:t>
      </w:r>
    </w:p>
    <w:bookmarkEnd w:id="0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2656C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2656C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0628D5C0" w:rsidR="005D72C0" w:rsidRDefault="002656C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Aug. 14-16</w:t>
      </w:r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45B76988" w:rsidR="005D72C0" w:rsidRDefault="002656C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Oct. 09-11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5AF23E90" w:rsidR="005D72C0" w:rsidRDefault="002656C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Dec. 11-13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7777777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6704A" w14:textId="77777777" w:rsidR="002656C6" w:rsidRDefault="002656C6" w:rsidP="008F7DBA">
      <w:r>
        <w:separator/>
      </w:r>
    </w:p>
  </w:endnote>
  <w:endnote w:type="continuationSeparator" w:id="0">
    <w:p w14:paraId="3CF7ADDF" w14:textId="77777777" w:rsidR="002656C6" w:rsidRDefault="002656C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35C98" w14:textId="77777777" w:rsidR="002656C6" w:rsidRDefault="002656C6" w:rsidP="008F7DBA">
      <w:r>
        <w:separator/>
      </w:r>
    </w:p>
  </w:footnote>
  <w:footnote w:type="continuationSeparator" w:id="0">
    <w:p w14:paraId="74D7200C" w14:textId="77777777" w:rsidR="002656C6" w:rsidRDefault="002656C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lAyD8Si6kYym+i/JGxySbyPK0XV1I0NfKA+cqCISxh6r3IC4v0BMIYxNzwYe/XI+LAgQso6tad0nJKMrNC6Fg==" w:salt="2/chwc4s3q3sac/2rn5j3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D67AB"/>
    <w:rsid w:val="001D7771"/>
    <w:rsid w:val="001E4AD6"/>
    <w:rsid w:val="00210359"/>
    <w:rsid w:val="00255657"/>
    <w:rsid w:val="002656C6"/>
    <w:rsid w:val="0027314F"/>
    <w:rsid w:val="00281223"/>
    <w:rsid w:val="002871D0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72E2D"/>
    <w:rsid w:val="004C1670"/>
    <w:rsid w:val="004E2A18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E412F"/>
    <w:rsid w:val="004F080B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7D08E-11BB-43CF-AF41-7D482D685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11</cp:revision>
  <dcterms:created xsi:type="dcterms:W3CDTF">2016-08-10T15:17:00Z</dcterms:created>
  <dcterms:modified xsi:type="dcterms:W3CDTF">2017-06-07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